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337B3" w14:textId="2007E165" w:rsidR="00841C06" w:rsidRPr="00841C06" w:rsidRDefault="00841C06" w:rsidP="00841C06">
      <w:pPr>
        <w:pStyle w:val="Title"/>
      </w:pPr>
      <w:bookmarkStart w:id="0" w:name="_GoBack"/>
      <w:bookmarkEnd w:id="0"/>
      <w:r w:rsidRPr="00841C06">
        <w:t>Using Keyboard Shortcuts</w:t>
      </w:r>
    </w:p>
    <w:p w14:paraId="3878BB9C" w14:textId="150FAF3F" w:rsidR="00E54F4B" w:rsidRDefault="00F26CBE" w:rsidP="00F26CBE">
      <w:pPr>
        <w:spacing w:before="360"/>
        <w:ind w:hanging="360"/>
        <w:rPr>
          <w:sz w:val="32"/>
          <w:szCs w:val="32"/>
        </w:rPr>
      </w:pPr>
      <w:r>
        <w:rPr>
          <w:b/>
          <w:bCs/>
          <w:sz w:val="32"/>
          <w:szCs w:val="32"/>
          <w:bdr w:val="single" w:sz="4" w:space="0" w:color="auto"/>
        </w:rPr>
        <w:t xml:space="preserve"> </w:t>
      </w:r>
      <w:r w:rsidR="00E54F4B" w:rsidRPr="00F26CBE">
        <w:rPr>
          <w:b/>
          <w:bCs/>
          <w:sz w:val="32"/>
          <w:szCs w:val="32"/>
          <w:bdr w:val="single" w:sz="4" w:space="0" w:color="auto"/>
        </w:rPr>
        <w:t xml:space="preserve">Windows + </w:t>
      </w:r>
      <w:r w:rsidR="005A1CA1" w:rsidRPr="00F26CBE">
        <w:rPr>
          <w:b/>
          <w:bCs/>
          <w:sz w:val="32"/>
          <w:szCs w:val="32"/>
          <w:bdr w:val="single" w:sz="4" w:space="0" w:color="auto"/>
        </w:rPr>
        <w:t>L</w:t>
      </w:r>
      <w:r>
        <w:rPr>
          <w:b/>
          <w:bCs/>
          <w:sz w:val="32"/>
          <w:szCs w:val="32"/>
          <w:bdr w:val="single" w:sz="4" w:space="0" w:color="auto"/>
        </w:rPr>
        <w:t xml:space="preserve"> </w:t>
      </w:r>
      <w:r w:rsidR="00E54F4B" w:rsidRPr="009C2508">
        <w:rPr>
          <w:sz w:val="32"/>
          <w:szCs w:val="32"/>
        </w:rPr>
        <w:t>locks your computer.</w:t>
      </w:r>
    </w:p>
    <w:p w14:paraId="1F0FA97A" w14:textId="1CFB598E" w:rsidR="009C6108" w:rsidRDefault="00841C06" w:rsidP="00841C06">
      <w:pPr>
        <w:rPr>
          <w:b/>
          <w:bCs/>
          <w:sz w:val="32"/>
          <w:szCs w:val="32"/>
        </w:rPr>
      </w:pPr>
      <w:r>
        <w:rPr>
          <w:b/>
          <w:bCs/>
          <w:noProof/>
          <w:sz w:val="32"/>
          <w:szCs w:val="32"/>
          <w:lang w:val="en-IN" w:eastAsia="en-IN"/>
        </w:rPr>
        <w:drawing>
          <wp:inline distT="0" distB="0" distL="0" distR="0" wp14:anchorId="5F1D964C" wp14:editId="15C2B92A">
            <wp:extent cx="6468110" cy="1914525"/>
            <wp:effectExtent l="0" t="0" r="8890" b="9525"/>
            <wp:docPr id="3" name="Picture 3" descr="A windows keyboard with the &quot;Windows&quot; key and the &quot;L&quot; key highligh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68110" cy="1914525"/>
                    </a:xfrm>
                    <a:prstGeom prst="rect">
                      <a:avLst/>
                    </a:prstGeom>
                    <a:noFill/>
                  </pic:spPr>
                </pic:pic>
              </a:graphicData>
            </a:graphic>
          </wp:inline>
        </w:drawing>
      </w:r>
    </w:p>
    <w:p w14:paraId="1C586D29" w14:textId="77777777" w:rsidR="00841C06" w:rsidRDefault="009C6108">
      <w:pPr>
        <w:rPr>
          <w:b/>
          <w:bCs/>
          <w:sz w:val="32"/>
          <w:szCs w:val="32"/>
        </w:rPr>
      </w:pPr>
      <w:r w:rsidRPr="009C6108">
        <w:rPr>
          <w:b/>
          <w:bCs/>
          <w:sz w:val="32"/>
          <w:szCs w:val="32"/>
        </w:rPr>
        <w:t>The computer below is locked.  You need to click on it with your mouse or swipe up to sign in.</w:t>
      </w:r>
    </w:p>
    <w:p w14:paraId="1CCFB9D2" w14:textId="745DB516" w:rsidR="00841C06" w:rsidRDefault="00841C06">
      <w:pPr>
        <w:rPr>
          <w:b/>
          <w:bCs/>
          <w:sz w:val="32"/>
          <w:szCs w:val="32"/>
        </w:rPr>
      </w:pPr>
      <w:r>
        <w:rPr>
          <w:b/>
          <w:bCs/>
          <w:noProof/>
          <w:sz w:val="32"/>
          <w:szCs w:val="32"/>
          <w:lang w:val="en-IN" w:eastAsia="en-IN"/>
        </w:rPr>
        <w:drawing>
          <wp:inline distT="0" distB="0" distL="0" distR="0" wp14:anchorId="0BD77EC6" wp14:editId="6A46395A">
            <wp:extent cx="6358890" cy="3572510"/>
            <wp:effectExtent l="0" t="0" r="3810" b="8890"/>
            <wp:docPr id="4" name="Picture 4" descr="A windows lock screen depicts a display picture, date, and ti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8890" cy="3572510"/>
                    </a:xfrm>
                    <a:prstGeom prst="rect">
                      <a:avLst/>
                    </a:prstGeom>
                    <a:noFill/>
                  </pic:spPr>
                </pic:pic>
              </a:graphicData>
            </a:graphic>
          </wp:inline>
        </w:drawing>
      </w:r>
    </w:p>
    <w:p w14:paraId="6999D2E6" w14:textId="076084B5" w:rsidR="003D10ED" w:rsidRDefault="003D10ED">
      <w:pPr>
        <w:rPr>
          <w:b/>
          <w:bCs/>
          <w:sz w:val="32"/>
          <w:szCs w:val="32"/>
          <w:bdr w:val="single" w:sz="4" w:space="0" w:color="auto"/>
        </w:rPr>
      </w:pPr>
      <w:r>
        <w:rPr>
          <w:b/>
          <w:bCs/>
          <w:sz w:val="32"/>
          <w:szCs w:val="32"/>
          <w:bdr w:val="single" w:sz="4" w:space="0" w:color="auto"/>
        </w:rPr>
        <w:br w:type="page"/>
      </w:r>
    </w:p>
    <w:p w14:paraId="5E5C68B9" w14:textId="23131B45" w:rsidR="003D10ED" w:rsidRDefault="00F26CBE" w:rsidP="00F26CBE">
      <w:pPr>
        <w:ind w:left="-360"/>
        <w:rPr>
          <w:sz w:val="32"/>
          <w:szCs w:val="32"/>
        </w:rPr>
      </w:pPr>
      <w:r>
        <w:rPr>
          <w:b/>
          <w:bCs/>
          <w:sz w:val="32"/>
          <w:szCs w:val="32"/>
          <w:bdr w:val="single" w:sz="4" w:space="0" w:color="auto"/>
        </w:rPr>
        <w:lastRenderedPageBreak/>
        <w:t xml:space="preserve"> </w:t>
      </w:r>
      <w:r w:rsidRPr="00F26CBE">
        <w:rPr>
          <w:b/>
          <w:bCs/>
          <w:sz w:val="32"/>
          <w:szCs w:val="32"/>
          <w:bdr w:val="single" w:sz="4" w:space="0" w:color="auto"/>
        </w:rPr>
        <w:t>Ctrl-Alt-Del</w:t>
      </w:r>
      <w:r>
        <w:rPr>
          <w:b/>
          <w:bCs/>
          <w:sz w:val="32"/>
          <w:szCs w:val="32"/>
          <w:bdr w:val="single" w:sz="4" w:space="0" w:color="auto"/>
        </w:rPr>
        <w:t xml:space="preserve"> </w:t>
      </w:r>
      <w:r w:rsidRPr="009C2508">
        <w:rPr>
          <w:sz w:val="32"/>
          <w:szCs w:val="32"/>
        </w:rPr>
        <w:t xml:space="preserve">gives you many options like Lock, Sign Out, and </w:t>
      </w:r>
      <w:r>
        <w:rPr>
          <w:sz w:val="32"/>
          <w:szCs w:val="32"/>
        </w:rPr>
        <w:t xml:space="preserve">the Power icon.  </w:t>
      </w:r>
    </w:p>
    <w:p w14:paraId="05BEC6B4" w14:textId="35658484" w:rsidR="003D10ED" w:rsidRDefault="00841C06" w:rsidP="00F26CBE">
      <w:pPr>
        <w:ind w:left="-360"/>
        <w:rPr>
          <w:sz w:val="32"/>
          <w:szCs w:val="32"/>
        </w:rPr>
      </w:pPr>
      <w:r>
        <w:rPr>
          <w:noProof/>
          <w:sz w:val="32"/>
          <w:szCs w:val="32"/>
          <w:lang w:val="en-IN" w:eastAsia="en-IN"/>
        </w:rPr>
        <w:drawing>
          <wp:inline distT="0" distB="0" distL="0" distR="0" wp14:anchorId="3130AD50" wp14:editId="2F09FD49">
            <wp:extent cx="5937885" cy="1694815"/>
            <wp:effectExtent l="0" t="0" r="5715" b="635"/>
            <wp:docPr id="5" name="Picture 5" descr="A windows keyboard with the &quot;Ctrl&quot; key, &quot;Alt&quot; key, and the &quot;Del&quot; key highligh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885" cy="1694815"/>
                    </a:xfrm>
                    <a:prstGeom prst="rect">
                      <a:avLst/>
                    </a:prstGeom>
                    <a:noFill/>
                  </pic:spPr>
                </pic:pic>
              </a:graphicData>
            </a:graphic>
          </wp:inline>
        </w:drawing>
      </w:r>
    </w:p>
    <w:p w14:paraId="61B9401D" w14:textId="338DC408" w:rsidR="00F26CBE" w:rsidRDefault="00F26CBE" w:rsidP="003D10ED">
      <w:pPr>
        <w:ind w:left="-360" w:right="180"/>
        <w:rPr>
          <w:sz w:val="32"/>
          <w:szCs w:val="32"/>
        </w:rPr>
      </w:pPr>
      <w:r>
        <w:rPr>
          <w:sz w:val="32"/>
          <w:szCs w:val="32"/>
        </w:rPr>
        <w:t>T</w:t>
      </w:r>
      <w:r w:rsidRPr="009C2508">
        <w:rPr>
          <w:sz w:val="32"/>
          <w:szCs w:val="32"/>
        </w:rPr>
        <w:t>he Lock and the Sign out are words.</w:t>
      </w:r>
      <w:r w:rsidRPr="005A1CA1">
        <w:rPr>
          <w:noProof/>
        </w:rPr>
        <w:t xml:space="preserve"> </w:t>
      </w:r>
      <w:r>
        <w:rPr>
          <w:noProof/>
        </w:rPr>
        <w:t xml:space="preserve"> </w:t>
      </w:r>
      <w:r>
        <w:rPr>
          <w:sz w:val="32"/>
          <w:szCs w:val="32"/>
        </w:rPr>
        <w:t>To</w:t>
      </w:r>
      <w:r w:rsidRPr="009C2508">
        <w:rPr>
          <w:sz w:val="32"/>
          <w:szCs w:val="32"/>
        </w:rPr>
        <w:t xml:space="preserve"> Shut down, use the Power icon in in the corner. </w:t>
      </w:r>
    </w:p>
    <w:p w14:paraId="260F9F41" w14:textId="1431151A" w:rsidR="00867284" w:rsidRPr="00AE2249" w:rsidRDefault="00841C06" w:rsidP="00AE2249">
      <w:pPr>
        <w:ind w:left="-360"/>
        <w:rPr>
          <w:sz w:val="32"/>
          <w:szCs w:val="32"/>
        </w:rPr>
      </w:pPr>
      <w:r>
        <w:rPr>
          <w:noProof/>
          <w:sz w:val="32"/>
          <w:szCs w:val="32"/>
          <w:lang w:val="en-IN" w:eastAsia="en-IN"/>
        </w:rPr>
        <w:lastRenderedPageBreak/>
        <w:drawing>
          <wp:inline distT="0" distB="0" distL="0" distR="0" wp14:anchorId="2A3A137D" wp14:editId="2D469D7B">
            <wp:extent cx="6315710" cy="5153660"/>
            <wp:effectExtent l="0" t="0" r="8890" b="8890"/>
            <wp:docPr id="7" name="Picture 7" descr="A windows screen depicts the following options in the center. Switch User, Sign Out, Change Password, Task Manager, and Cancel button. The internet icon, clock icon, and the power icon are given at the bottom right corner. The power icon upon selecting, opens to options like &quot;Sleep&quot;, &quot;Shut Down&quot;, and &quot;Restart&quot;. The Shut Down option is highligh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15710" cy="5153660"/>
                    </a:xfrm>
                    <a:prstGeom prst="rect">
                      <a:avLst/>
                    </a:prstGeom>
                    <a:noFill/>
                  </pic:spPr>
                </pic:pic>
              </a:graphicData>
            </a:graphic>
          </wp:inline>
        </w:drawing>
      </w:r>
    </w:p>
    <w:sectPr w:rsidR="00867284" w:rsidRPr="00AE2249" w:rsidSect="00841C06">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0B1301" w14:textId="77777777" w:rsidR="006A2495" w:rsidRDefault="006A2495" w:rsidP="00E51AF5">
      <w:pPr>
        <w:spacing w:after="0" w:line="240" w:lineRule="auto"/>
      </w:pPr>
      <w:r>
        <w:separator/>
      </w:r>
    </w:p>
  </w:endnote>
  <w:endnote w:type="continuationSeparator" w:id="0">
    <w:p w14:paraId="116971D7" w14:textId="77777777" w:rsidR="006A2495" w:rsidRDefault="006A2495" w:rsidP="00E51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350A68" w14:textId="77777777" w:rsidR="006A2495" w:rsidRDefault="006A2495" w:rsidP="00E51AF5">
      <w:pPr>
        <w:spacing w:after="0" w:line="240" w:lineRule="auto"/>
      </w:pPr>
      <w:r>
        <w:separator/>
      </w:r>
    </w:p>
  </w:footnote>
  <w:footnote w:type="continuationSeparator" w:id="0">
    <w:p w14:paraId="13614DC8" w14:textId="77777777" w:rsidR="006A2495" w:rsidRDefault="006A2495" w:rsidP="00E51A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883EE" w14:textId="699DA876" w:rsidR="00E51AF5" w:rsidRPr="00E51AF5" w:rsidRDefault="00E51AF5" w:rsidP="00C053E7">
    <w:pPr>
      <w:jc w:val="center"/>
      <w:rPr>
        <w:bCs/>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51AF5">
      <w:rPr>
        <w:bCs/>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Using </w:t>
    </w:r>
    <w:r w:rsidR="00051975">
      <w:rPr>
        <w:bCs/>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Keyboard Shortcuts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611395F"/>
    <w:multiLevelType w:val="hybridMultilevel"/>
    <w:tmpl w:val="5F7C8864"/>
    <w:lvl w:ilvl="0" w:tplc="66F6511E">
      <w:start w:val="1"/>
      <w:numFmt w:val="decimal"/>
      <w:lvlText w:val="%1"/>
      <w:lvlJc w:val="left"/>
      <w:pPr>
        <w:ind w:left="343" w:hanging="360"/>
      </w:pPr>
      <w:rPr>
        <w:rFonts w:hint="default"/>
        <w:b/>
      </w:rPr>
    </w:lvl>
    <w:lvl w:ilvl="1" w:tplc="04090019" w:tentative="1">
      <w:start w:val="1"/>
      <w:numFmt w:val="lowerLetter"/>
      <w:lvlText w:val="%2."/>
      <w:lvlJc w:val="left"/>
      <w:pPr>
        <w:ind w:left="1063" w:hanging="360"/>
      </w:p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NTK2MDM1MDO1MDFU0lEKTi0uzszPAykwqwUA0ZLxbCwAAAA="/>
  </w:docVars>
  <w:rsids>
    <w:rsidRoot w:val="00E51AF5"/>
    <w:rsid w:val="00044205"/>
    <w:rsid w:val="00051975"/>
    <w:rsid w:val="000D0918"/>
    <w:rsid w:val="001C4F6D"/>
    <w:rsid w:val="0020529D"/>
    <w:rsid w:val="00224378"/>
    <w:rsid w:val="00306F94"/>
    <w:rsid w:val="00311EF9"/>
    <w:rsid w:val="00347205"/>
    <w:rsid w:val="003B630F"/>
    <w:rsid w:val="003D10ED"/>
    <w:rsid w:val="003F12F1"/>
    <w:rsid w:val="00457287"/>
    <w:rsid w:val="00474FA9"/>
    <w:rsid w:val="00566A48"/>
    <w:rsid w:val="005A1CA1"/>
    <w:rsid w:val="005C34AA"/>
    <w:rsid w:val="005D3F36"/>
    <w:rsid w:val="00663B57"/>
    <w:rsid w:val="006978B7"/>
    <w:rsid w:val="006A2495"/>
    <w:rsid w:val="006A470F"/>
    <w:rsid w:val="006C26C6"/>
    <w:rsid w:val="006F6151"/>
    <w:rsid w:val="00727D2C"/>
    <w:rsid w:val="007820E7"/>
    <w:rsid w:val="007C6CE5"/>
    <w:rsid w:val="00834DCB"/>
    <w:rsid w:val="00837520"/>
    <w:rsid w:val="00841C06"/>
    <w:rsid w:val="00867284"/>
    <w:rsid w:val="008E4F7F"/>
    <w:rsid w:val="008F4351"/>
    <w:rsid w:val="00937AB2"/>
    <w:rsid w:val="00970FF0"/>
    <w:rsid w:val="00971426"/>
    <w:rsid w:val="009C2508"/>
    <w:rsid w:val="009C45AC"/>
    <w:rsid w:val="009C6108"/>
    <w:rsid w:val="009E227F"/>
    <w:rsid w:val="00A026FF"/>
    <w:rsid w:val="00A8585A"/>
    <w:rsid w:val="00AE2249"/>
    <w:rsid w:val="00B31EDC"/>
    <w:rsid w:val="00B35870"/>
    <w:rsid w:val="00B35DA4"/>
    <w:rsid w:val="00B9377D"/>
    <w:rsid w:val="00BA0A73"/>
    <w:rsid w:val="00BA6CA5"/>
    <w:rsid w:val="00BD5504"/>
    <w:rsid w:val="00C053E7"/>
    <w:rsid w:val="00C95641"/>
    <w:rsid w:val="00CB7441"/>
    <w:rsid w:val="00DA66C0"/>
    <w:rsid w:val="00DD538C"/>
    <w:rsid w:val="00E06724"/>
    <w:rsid w:val="00E25AF1"/>
    <w:rsid w:val="00E345CD"/>
    <w:rsid w:val="00E47D76"/>
    <w:rsid w:val="00E51AF5"/>
    <w:rsid w:val="00E54F4B"/>
    <w:rsid w:val="00F10861"/>
    <w:rsid w:val="00F26CBE"/>
    <w:rsid w:val="00F26F5A"/>
    <w:rsid w:val="00F351B6"/>
    <w:rsid w:val="00F44AE3"/>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4423"/>
  <w15:chartTrackingRefBased/>
  <w15:docId w15:val="{257EEEA8-626F-451C-AB92-805DCC6DD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C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45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F12F1"/>
    <w:pPr>
      <w:ind w:left="720"/>
      <w:contextualSpacing/>
    </w:pPr>
  </w:style>
  <w:style w:type="paragraph" w:styleId="Title">
    <w:name w:val="Title"/>
    <w:basedOn w:val="Normal"/>
    <w:next w:val="Normal"/>
    <w:link w:val="TitleChar"/>
    <w:uiPriority w:val="10"/>
    <w:qFormat/>
    <w:rsid w:val="00841C06"/>
    <w:pPr>
      <w:jc w:val="center"/>
    </w:pPr>
    <w:rPr>
      <w:bCs/>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841C06"/>
    <w:rPr>
      <w:bCs/>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49</Words>
  <Characters>28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Using Keyboard Shortcuts</vt:lpstr>
    </vt:vector>
  </TitlesOfParts>
  <Company/>
  <LinksUpToDate>false</LinksUpToDate>
  <CharactersWithSpaces>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Keyboard Shortcuts</dc:title>
  <dc:subject/>
  <dc:creator>Guckert, Denise A</dc:creator>
  <cp:keywords/>
  <dc:description/>
  <cp:lastModifiedBy>codemantra</cp:lastModifiedBy>
  <cp:revision>6</cp:revision>
  <dcterms:created xsi:type="dcterms:W3CDTF">2023-01-08T21:42:00Z</dcterms:created>
  <dcterms:modified xsi:type="dcterms:W3CDTF">2023-02-28T17:53:00Z</dcterms:modified>
</cp:coreProperties>
</file>